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dad-2-lección-7-problemas-de-práctica"/>
      <w:r>
        <w:t xml:space="preserve">Unidad 2 Lección 7 Problemas de práctica</w:t>
      </w:r>
      <w:bookmarkEnd w:id="20"/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20:28:58Z</dcterms:created>
  <dcterms:modified xsi:type="dcterms:W3CDTF">2021-06-30T20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wXfoa3b5JCIImNWwk7rOzALx9Vcyj7lwKr1LyyUsDHpPjxUUF5nrSQNTSkHHlS4a0bAdF/B5oMmTsR4fFlTRQ==</vt:lpwstr>
  </property>
</Properties>
</file>